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24632" w:rsidRPr="00AA5989" w:rsidRDefault="00124632" w:rsidP="00124632">
      <w:pPr>
        <w:tabs>
          <w:tab w:val="left" w:pos="2160"/>
        </w:tabs>
        <w:spacing w:line="480" w:lineRule="auto"/>
        <w:jc w:val="center"/>
        <w:rPr>
          <w:rStyle w:val="Strong"/>
          <w:rFonts w:ascii="Arial" w:hAnsi="Arial" w:cs="Arial"/>
          <w:i/>
          <w:color w:val="2A2A2A"/>
          <w:sz w:val="24"/>
          <w:szCs w:val="24"/>
          <w:u w:val="single"/>
          <w:shd w:val="clear" w:color="auto" w:fill="FFFFFF"/>
        </w:rPr>
      </w:pPr>
      <w:r w:rsidRPr="00AA5989">
        <w:rPr>
          <w:rStyle w:val="Strong"/>
          <w:rFonts w:ascii="Arial" w:hAnsi="Arial" w:cs="Arial"/>
          <w:i/>
          <w:color w:val="2A2A2A"/>
          <w:sz w:val="24"/>
          <w:szCs w:val="24"/>
          <w:u w:val="single"/>
          <w:shd w:val="clear" w:color="auto" w:fill="FFFFFF"/>
        </w:rPr>
        <w:t>Geometry Homework</w:t>
      </w:r>
    </w:p>
    <w:p w:rsidR="00124632" w:rsidRPr="00AA5989" w:rsidRDefault="00124632" w:rsidP="00124632">
      <w:pPr>
        <w:tabs>
          <w:tab w:val="left" w:pos="2160"/>
        </w:tabs>
        <w:spacing w:line="480" w:lineRule="auto"/>
        <w:jc w:val="center"/>
        <w:rPr>
          <w:rStyle w:val="Strong"/>
          <w:rFonts w:ascii="Arial" w:hAnsi="Arial" w:cs="Arial"/>
          <w:i/>
          <w:color w:val="2A2A2A"/>
          <w:sz w:val="24"/>
          <w:szCs w:val="24"/>
          <w:u w:val="single"/>
          <w:shd w:val="clear" w:color="auto" w:fill="FFFFFF"/>
        </w:rPr>
      </w:pPr>
    </w:p>
    <w:p w:rsidR="00124632" w:rsidRPr="00AA5989" w:rsidRDefault="00124632" w:rsidP="00124632">
      <w:pPr>
        <w:tabs>
          <w:tab w:val="left" w:pos="3600"/>
        </w:tabs>
        <w:spacing w:line="480" w:lineRule="auto"/>
        <w:rPr>
          <w:rStyle w:val="Strong"/>
          <w:rFonts w:ascii="Arial" w:hAnsi="Arial" w:cs="Arial"/>
          <w:color w:val="2A2A2A"/>
          <w:sz w:val="24"/>
          <w:szCs w:val="24"/>
          <w:shd w:val="clear" w:color="auto" w:fill="FFFFFF"/>
        </w:rPr>
      </w:pPr>
      <w:r w:rsidRPr="00AA5989">
        <w:rPr>
          <w:rStyle w:val="Strong"/>
          <w:rFonts w:ascii="Arial" w:hAnsi="Arial" w:cs="Arial"/>
          <w:color w:val="2A2A2A"/>
          <w:sz w:val="24"/>
          <w:szCs w:val="24"/>
          <w:shd w:val="clear" w:color="auto" w:fill="FFFFFF"/>
        </w:rPr>
        <w:t>Monday, Feb. 27</w:t>
      </w:r>
      <w:r w:rsidRPr="00AA5989">
        <w:rPr>
          <w:rStyle w:val="Strong"/>
          <w:rFonts w:ascii="Arial" w:hAnsi="Arial" w:cs="Arial"/>
          <w:color w:val="2A2A2A"/>
          <w:sz w:val="24"/>
          <w:szCs w:val="24"/>
          <w:shd w:val="clear" w:color="auto" w:fill="FFFFFF"/>
          <w:vertAlign w:val="superscript"/>
        </w:rPr>
        <w:t>th</w:t>
      </w:r>
      <w:r w:rsidRPr="00AA5989">
        <w:rPr>
          <w:rStyle w:val="Strong"/>
          <w:rFonts w:ascii="Arial" w:hAnsi="Arial" w:cs="Arial"/>
          <w:color w:val="2A2A2A"/>
          <w:sz w:val="24"/>
          <w:szCs w:val="24"/>
          <w:shd w:val="clear" w:color="auto" w:fill="FFFFFF"/>
        </w:rPr>
        <w:tab/>
      </w:r>
      <w:r w:rsidRPr="00AA5989">
        <w:rPr>
          <w:rStyle w:val="Strong"/>
          <w:rFonts w:ascii="Arial" w:hAnsi="Arial" w:cs="Arial"/>
          <w:b w:val="0"/>
          <w:color w:val="2A2A2A"/>
          <w:sz w:val="24"/>
          <w:szCs w:val="24"/>
          <w:shd w:val="clear" w:color="auto" w:fill="FFFFFF"/>
        </w:rPr>
        <w:t>Worksheets 7-1, 7-2, &amp; 7-3</w:t>
      </w:r>
    </w:p>
    <w:p w:rsidR="00845375" w:rsidRPr="00AA5989" w:rsidRDefault="00124632" w:rsidP="00436557">
      <w:pPr>
        <w:tabs>
          <w:tab w:val="left" w:pos="3600"/>
        </w:tabs>
        <w:spacing w:line="240" w:lineRule="auto"/>
        <w:ind w:left="3600" w:hanging="3600"/>
        <w:rPr>
          <w:rFonts w:ascii="Arial" w:hAnsi="Arial" w:cs="Arial"/>
          <w:color w:val="2A2A2A"/>
          <w:sz w:val="24"/>
          <w:szCs w:val="24"/>
          <w:shd w:val="clear" w:color="auto" w:fill="FFFFFF"/>
        </w:rPr>
      </w:pPr>
      <w:r w:rsidRPr="00AA5989">
        <w:rPr>
          <w:rStyle w:val="Strong"/>
          <w:rFonts w:ascii="Arial" w:hAnsi="Arial" w:cs="Arial"/>
          <w:color w:val="2A2A2A"/>
          <w:sz w:val="24"/>
          <w:szCs w:val="24"/>
          <w:shd w:val="clear" w:color="auto" w:fill="FFFFFF"/>
        </w:rPr>
        <w:t>Tuesday, Feb. 28</w:t>
      </w:r>
      <w:r w:rsidRPr="00AA5989">
        <w:rPr>
          <w:rStyle w:val="Strong"/>
          <w:rFonts w:ascii="Arial" w:hAnsi="Arial" w:cs="Arial"/>
          <w:color w:val="2A2A2A"/>
          <w:sz w:val="24"/>
          <w:szCs w:val="24"/>
          <w:shd w:val="clear" w:color="auto" w:fill="FFFFFF"/>
          <w:vertAlign w:val="superscript"/>
        </w:rPr>
        <w:t>th</w:t>
      </w:r>
      <w:r w:rsidR="00436557" w:rsidRPr="00AA5989">
        <w:rPr>
          <w:rStyle w:val="Strong"/>
          <w:rFonts w:ascii="Arial" w:hAnsi="Arial" w:cs="Arial"/>
          <w:color w:val="2A2A2A"/>
          <w:sz w:val="24"/>
          <w:szCs w:val="24"/>
          <w:shd w:val="clear" w:color="auto" w:fill="FFFFFF"/>
        </w:rPr>
        <w:tab/>
      </w:r>
      <w:r w:rsidRPr="00AA5989">
        <w:rPr>
          <w:rFonts w:ascii="Arial" w:hAnsi="Arial" w:cs="Arial"/>
          <w:color w:val="2A2A2A"/>
          <w:sz w:val="24"/>
          <w:szCs w:val="24"/>
          <w:shd w:val="clear" w:color="auto" w:fill="FFFFFF"/>
        </w:rPr>
        <w:t xml:space="preserve">page </w:t>
      </w:r>
      <w:r w:rsidR="00436557" w:rsidRPr="00AA5989">
        <w:rPr>
          <w:rFonts w:ascii="Arial" w:hAnsi="Arial" w:cs="Arial"/>
          <w:color w:val="2A2A2A"/>
          <w:sz w:val="24"/>
          <w:szCs w:val="24"/>
          <w:shd w:val="clear" w:color="auto" w:fill="FFFFFF"/>
        </w:rPr>
        <w:t>372 - #1-10 Plus 2 Board Problems and page 410 - #6-8, 15-20</w:t>
      </w:r>
    </w:p>
    <w:p w:rsidR="00124632" w:rsidRPr="00AA5989" w:rsidRDefault="00124632" w:rsidP="00124632">
      <w:pPr>
        <w:tabs>
          <w:tab w:val="left" w:pos="3600"/>
        </w:tabs>
        <w:spacing w:line="480" w:lineRule="auto"/>
        <w:rPr>
          <w:rFonts w:ascii="Arial" w:hAnsi="Arial" w:cs="Arial"/>
          <w:color w:val="2A2A2A"/>
          <w:sz w:val="24"/>
          <w:szCs w:val="24"/>
          <w:shd w:val="clear" w:color="auto" w:fill="FFFFFF"/>
        </w:rPr>
      </w:pPr>
      <w:r w:rsidRPr="00AA5989">
        <w:rPr>
          <w:rStyle w:val="Strong"/>
          <w:rFonts w:ascii="Arial" w:hAnsi="Arial" w:cs="Arial"/>
          <w:color w:val="2A2A2A"/>
          <w:sz w:val="24"/>
          <w:szCs w:val="24"/>
          <w:shd w:val="clear" w:color="auto" w:fill="FFFFFF"/>
        </w:rPr>
        <w:t>Wednesday, Mar. 1</w:t>
      </w:r>
      <w:r w:rsidRPr="00AA5989">
        <w:rPr>
          <w:rStyle w:val="Strong"/>
          <w:rFonts w:ascii="Arial" w:hAnsi="Arial" w:cs="Arial"/>
          <w:color w:val="2A2A2A"/>
          <w:sz w:val="24"/>
          <w:szCs w:val="24"/>
          <w:shd w:val="clear" w:color="auto" w:fill="FFFFFF"/>
          <w:vertAlign w:val="superscript"/>
        </w:rPr>
        <w:t>st</w:t>
      </w:r>
      <w:r w:rsidRPr="00AA5989">
        <w:rPr>
          <w:rStyle w:val="Strong"/>
          <w:rFonts w:ascii="Arial" w:hAnsi="Arial" w:cs="Arial"/>
          <w:color w:val="2A2A2A"/>
          <w:sz w:val="24"/>
          <w:szCs w:val="24"/>
          <w:shd w:val="clear" w:color="auto" w:fill="FFFFFF"/>
        </w:rPr>
        <w:tab/>
      </w:r>
      <w:bookmarkStart w:id="0" w:name="_GoBack"/>
      <w:bookmarkEnd w:id="0"/>
      <w:r w:rsidRPr="00AA5989">
        <w:rPr>
          <w:rFonts w:ascii="Arial" w:hAnsi="Arial" w:cs="Arial"/>
          <w:color w:val="2A2A2A"/>
          <w:sz w:val="24"/>
          <w:szCs w:val="24"/>
          <w:shd w:val="clear" w:color="auto" w:fill="FFFFFF"/>
        </w:rPr>
        <w:t xml:space="preserve">page </w:t>
      </w:r>
      <w:r w:rsidR="00436557" w:rsidRPr="00AA5989">
        <w:rPr>
          <w:rFonts w:ascii="Arial" w:hAnsi="Arial" w:cs="Arial"/>
          <w:color w:val="2A2A2A"/>
          <w:sz w:val="24"/>
          <w:szCs w:val="24"/>
          <w:shd w:val="clear" w:color="auto" w:fill="FFFFFF"/>
        </w:rPr>
        <w:t xml:space="preserve">376 - </w:t>
      </w:r>
      <w:r w:rsidR="00AA5989" w:rsidRPr="00AA5989">
        <w:rPr>
          <w:rFonts w:ascii="Arial" w:hAnsi="Arial" w:cs="Arial"/>
          <w:color w:val="2A2A2A"/>
          <w:sz w:val="24"/>
          <w:szCs w:val="24"/>
          <w:shd w:val="clear" w:color="auto" w:fill="FFFFFF"/>
        </w:rPr>
        <w:t>#1-21 odds, 30, 33, 35, 37, 42-46 Evens</w:t>
      </w:r>
    </w:p>
    <w:p w:rsidR="00436557" w:rsidRPr="00AA5989" w:rsidRDefault="00124632" w:rsidP="00124632">
      <w:pPr>
        <w:tabs>
          <w:tab w:val="left" w:pos="3600"/>
        </w:tabs>
        <w:spacing w:line="480" w:lineRule="auto"/>
        <w:rPr>
          <w:rFonts w:ascii="Arial" w:hAnsi="Arial" w:cs="Arial"/>
          <w:color w:val="2A2A2A"/>
          <w:sz w:val="24"/>
          <w:szCs w:val="24"/>
          <w:shd w:val="clear" w:color="auto" w:fill="FFFFFF"/>
        </w:rPr>
      </w:pPr>
      <w:r w:rsidRPr="00AA5989">
        <w:rPr>
          <w:rStyle w:val="Strong"/>
          <w:rFonts w:ascii="Arial" w:hAnsi="Arial" w:cs="Arial"/>
          <w:color w:val="2A2A2A"/>
          <w:sz w:val="24"/>
          <w:szCs w:val="24"/>
          <w:shd w:val="clear" w:color="auto" w:fill="FFFFFF"/>
        </w:rPr>
        <w:t>Thursday, Mar. 2</w:t>
      </w:r>
      <w:r w:rsidRPr="00AA5989">
        <w:rPr>
          <w:rStyle w:val="Strong"/>
          <w:rFonts w:ascii="Arial" w:hAnsi="Arial" w:cs="Arial"/>
          <w:color w:val="2A2A2A"/>
          <w:sz w:val="24"/>
          <w:szCs w:val="24"/>
          <w:shd w:val="clear" w:color="auto" w:fill="FFFFFF"/>
          <w:vertAlign w:val="superscript"/>
        </w:rPr>
        <w:t>nd</w:t>
      </w:r>
      <w:r w:rsidRPr="00AA5989">
        <w:rPr>
          <w:rStyle w:val="Strong"/>
          <w:rFonts w:ascii="Arial" w:hAnsi="Arial" w:cs="Arial"/>
          <w:color w:val="2A2A2A"/>
          <w:sz w:val="24"/>
          <w:szCs w:val="24"/>
          <w:shd w:val="clear" w:color="auto" w:fill="FFFFFF"/>
        </w:rPr>
        <w:tab/>
      </w:r>
      <w:r w:rsidRPr="00AA5989">
        <w:rPr>
          <w:rFonts w:ascii="Arial" w:hAnsi="Arial" w:cs="Arial"/>
          <w:color w:val="2A2A2A"/>
          <w:sz w:val="24"/>
          <w:szCs w:val="24"/>
          <w:shd w:val="clear" w:color="auto" w:fill="FFFFFF"/>
        </w:rPr>
        <w:t xml:space="preserve">page </w:t>
      </w:r>
      <w:r w:rsidR="00436557" w:rsidRPr="00AA5989">
        <w:rPr>
          <w:rFonts w:ascii="Arial" w:hAnsi="Arial" w:cs="Arial"/>
          <w:color w:val="2A2A2A"/>
          <w:sz w:val="24"/>
          <w:szCs w:val="24"/>
          <w:shd w:val="clear" w:color="auto" w:fill="FFFFFF"/>
        </w:rPr>
        <w:t xml:space="preserve">382 - #1-17 odd, 20, 21, 24, 25, 27, </w:t>
      </w:r>
      <w:proofErr w:type="gramStart"/>
      <w:r w:rsidR="00436557" w:rsidRPr="00AA5989">
        <w:rPr>
          <w:rFonts w:ascii="Arial" w:hAnsi="Arial" w:cs="Arial"/>
          <w:color w:val="2A2A2A"/>
          <w:sz w:val="24"/>
          <w:szCs w:val="24"/>
          <w:shd w:val="clear" w:color="auto" w:fill="FFFFFF"/>
        </w:rPr>
        <w:t>28</w:t>
      </w:r>
      <w:proofErr w:type="gramEnd"/>
    </w:p>
    <w:p w:rsidR="00436557" w:rsidRPr="00AA5989" w:rsidRDefault="00124632" w:rsidP="00436557">
      <w:pPr>
        <w:tabs>
          <w:tab w:val="left" w:pos="3600"/>
        </w:tabs>
        <w:spacing w:line="480" w:lineRule="auto"/>
        <w:rPr>
          <w:rFonts w:ascii="Arial" w:hAnsi="Arial" w:cs="Arial"/>
          <w:color w:val="2A2A2A"/>
          <w:sz w:val="24"/>
          <w:szCs w:val="24"/>
          <w:shd w:val="clear" w:color="auto" w:fill="FFFFFF"/>
        </w:rPr>
      </w:pPr>
      <w:r w:rsidRPr="00AA5989">
        <w:rPr>
          <w:rStyle w:val="Strong"/>
          <w:rFonts w:ascii="Arial" w:hAnsi="Arial" w:cs="Arial"/>
          <w:color w:val="2A2A2A"/>
          <w:sz w:val="24"/>
          <w:szCs w:val="24"/>
          <w:shd w:val="clear" w:color="auto" w:fill="FFFFFF"/>
        </w:rPr>
        <w:t>Friday, Mar. 3</w:t>
      </w:r>
      <w:r w:rsidRPr="00AA5989">
        <w:rPr>
          <w:rStyle w:val="Strong"/>
          <w:rFonts w:ascii="Arial" w:hAnsi="Arial" w:cs="Arial"/>
          <w:color w:val="2A2A2A"/>
          <w:sz w:val="24"/>
          <w:szCs w:val="24"/>
          <w:shd w:val="clear" w:color="auto" w:fill="FFFFFF"/>
          <w:vertAlign w:val="superscript"/>
        </w:rPr>
        <w:t>th</w:t>
      </w:r>
      <w:r w:rsidRPr="00AA5989">
        <w:rPr>
          <w:rStyle w:val="Strong"/>
          <w:rFonts w:ascii="Arial" w:hAnsi="Arial" w:cs="Arial"/>
          <w:color w:val="2A2A2A"/>
          <w:sz w:val="24"/>
          <w:szCs w:val="24"/>
          <w:shd w:val="clear" w:color="auto" w:fill="FFFFFF"/>
        </w:rPr>
        <w:tab/>
      </w:r>
      <w:r w:rsidR="00436557" w:rsidRPr="00AA5989">
        <w:rPr>
          <w:rStyle w:val="Strong"/>
          <w:rFonts w:ascii="Arial" w:hAnsi="Arial" w:cs="Arial"/>
          <w:b w:val="0"/>
          <w:color w:val="2A2A2A"/>
          <w:sz w:val="24"/>
          <w:szCs w:val="24"/>
          <w:shd w:val="clear" w:color="auto" w:fill="FFFFFF"/>
        </w:rPr>
        <w:t xml:space="preserve">page </w:t>
      </w:r>
      <w:r w:rsidR="00436557" w:rsidRPr="00AA5989">
        <w:rPr>
          <w:rFonts w:ascii="Arial" w:hAnsi="Arial" w:cs="Arial"/>
          <w:color w:val="2A2A2A"/>
          <w:sz w:val="24"/>
          <w:szCs w:val="24"/>
          <w:shd w:val="clear" w:color="auto" w:fill="FFFFFF"/>
        </w:rPr>
        <w:t xml:space="preserve">382 - #2, 10, 14, 22, 35, 37, </w:t>
      </w:r>
      <w:proofErr w:type="gramStart"/>
      <w:r w:rsidR="00436557" w:rsidRPr="00AA5989">
        <w:rPr>
          <w:rFonts w:ascii="Arial" w:hAnsi="Arial" w:cs="Arial"/>
          <w:color w:val="2A2A2A"/>
          <w:sz w:val="24"/>
          <w:szCs w:val="24"/>
          <w:shd w:val="clear" w:color="auto" w:fill="FFFFFF"/>
        </w:rPr>
        <w:t>40</w:t>
      </w:r>
      <w:proofErr w:type="gramEnd"/>
    </w:p>
    <w:p w:rsidR="00124632" w:rsidRPr="00AA5989" w:rsidRDefault="00436557" w:rsidP="00124632">
      <w:pPr>
        <w:tabs>
          <w:tab w:val="left" w:pos="3600"/>
        </w:tabs>
        <w:spacing w:line="480" w:lineRule="auto"/>
        <w:rPr>
          <w:rFonts w:ascii="Arial" w:hAnsi="Arial" w:cs="Arial"/>
          <w:color w:val="2A2A2A"/>
          <w:sz w:val="24"/>
          <w:szCs w:val="24"/>
          <w:shd w:val="clear" w:color="auto" w:fill="FFFFFF"/>
        </w:rPr>
      </w:pPr>
      <w:r w:rsidRPr="00AA5989">
        <w:rPr>
          <w:rFonts w:ascii="Arial" w:hAnsi="Arial" w:cs="Arial"/>
          <w:b/>
          <w:color w:val="2A2A2A"/>
          <w:sz w:val="24"/>
          <w:szCs w:val="24"/>
          <w:shd w:val="clear" w:color="auto" w:fill="FFFFFF"/>
        </w:rPr>
        <w:t>Monday, Mar. 6</w:t>
      </w:r>
      <w:r w:rsidRPr="00AA5989">
        <w:rPr>
          <w:rFonts w:ascii="Arial" w:hAnsi="Arial" w:cs="Arial"/>
          <w:b/>
          <w:color w:val="2A2A2A"/>
          <w:sz w:val="24"/>
          <w:szCs w:val="24"/>
          <w:shd w:val="clear" w:color="auto" w:fill="FFFFFF"/>
          <w:vertAlign w:val="superscript"/>
        </w:rPr>
        <w:t>th</w:t>
      </w:r>
      <w:r w:rsidRPr="00AA5989">
        <w:rPr>
          <w:rFonts w:ascii="Arial" w:hAnsi="Arial" w:cs="Arial"/>
          <w:b/>
          <w:color w:val="2A2A2A"/>
          <w:sz w:val="24"/>
          <w:szCs w:val="24"/>
          <w:shd w:val="clear" w:color="auto" w:fill="FFFFFF"/>
        </w:rPr>
        <w:t xml:space="preserve"> </w:t>
      </w:r>
      <w:r w:rsidRPr="00AA5989">
        <w:rPr>
          <w:rFonts w:ascii="Arial" w:hAnsi="Arial" w:cs="Arial"/>
          <w:color w:val="2A2A2A"/>
          <w:sz w:val="24"/>
          <w:szCs w:val="24"/>
          <w:shd w:val="clear" w:color="auto" w:fill="FFFFFF"/>
        </w:rPr>
        <w:tab/>
      </w:r>
      <w:r w:rsidR="00124632" w:rsidRPr="00AA5989">
        <w:rPr>
          <w:rFonts w:ascii="Arial" w:hAnsi="Arial" w:cs="Arial"/>
          <w:color w:val="2A2A2A"/>
          <w:sz w:val="24"/>
          <w:szCs w:val="24"/>
          <w:shd w:val="clear" w:color="auto" w:fill="FFFFFF"/>
        </w:rPr>
        <w:t>Worksheets 7-4 &amp; 7-5</w:t>
      </w:r>
    </w:p>
    <w:p w:rsidR="00124632" w:rsidRPr="00AA5989" w:rsidRDefault="00124632" w:rsidP="00124632">
      <w:pPr>
        <w:tabs>
          <w:tab w:val="left" w:pos="3600"/>
        </w:tabs>
        <w:spacing w:line="480" w:lineRule="auto"/>
        <w:rPr>
          <w:sz w:val="24"/>
          <w:szCs w:val="24"/>
        </w:rPr>
      </w:pPr>
    </w:p>
    <w:sectPr w:rsidR="00124632" w:rsidRPr="00AA5989" w:rsidSect="0012463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zNzcxNjQyNTMzszBQ0lEKTi0uzszPAykwrgUA45Xu3CwAAAA="/>
  </w:docVars>
  <w:rsids>
    <w:rsidRoot w:val="00124632"/>
    <w:rsid w:val="00000D27"/>
    <w:rsid w:val="00015365"/>
    <w:rsid w:val="000250F2"/>
    <w:rsid w:val="000345F9"/>
    <w:rsid w:val="000646D8"/>
    <w:rsid w:val="000867A8"/>
    <w:rsid w:val="000C7938"/>
    <w:rsid w:val="000D312A"/>
    <w:rsid w:val="000D4B25"/>
    <w:rsid w:val="000D7FEB"/>
    <w:rsid w:val="000E0537"/>
    <w:rsid w:val="000E2352"/>
    <w:rsid w:val="00124632"/>
    <w:rsid w:val="001321AD"/>
    <w:rsid w:val="00137428"/>
    <w:rsid w:val="001518D6"/>
    <w:rsid w:val="001627AA"/>
    <w:rsid w:val="001854D4"/>
    <w:rsid w:val="0019547B"/>
    <w:rsid w:val="00197CA6"/>
    <w:rsid w:val="001A1931"/>
    <w:rsid w:val="001B30AC"/>
    <w:rsid w:val="001C0981"/>
    <w:rsid w:val="001C34C9"/>
    <w:rsid w:val="001D0B88"/>
    <w:rsid w:val="001D165B"/>
    <w:rsid w:val="001D300E"/>
    <w:rsid w:val="001E056C"/>
    <w:rsid w:val="00224B90"/>
    <w:rsid w:val="002302F4"/>
    <w:rsid w:val="0024090B"/>
    <w:rsid w:val="00255B33"/>
    <w:rsid w:val="002569DD"/>
    <w:rsid w:val="002B6728"/>
    <w:rsid w:val="002C3FB8"/>
    <w:rsid w:val="003146E3"/>
    <w:rsid w:val="003379A9"/>
    <w:rsid w:val="00345B51"/>
    <w:rsid w:val="00370552"/>
    <w:rsid w:val="003836B2"/>
    <w:rsid w:val="00387876"/>
    <w:rsid w:val="003A6044"/>
    <w:rsid w:val="003C118C"/>
    <w:rsid w:val="00402BA7"/>
    <w:rsid w:val="00436557"/>
    <w:rsid w:val="00461F1E"/>
    <w:rsid w:val="00470CA8"/>
    <w:rsid w:val="00473D5B"/>
    <w:rsid w:val="004B3B2D"/>
    <w:rsid w:val="004E1FAD"/>
    <w:rsid w:val="0050209C"/>
    <w:rsid w:val="00506C54"/>
    <w:rsid w:val="00507EC5"/>
    <w:rsid w:val="00513A06"/>
    <w:rsid w:val="00522533"/>
    <w:rsid w:val="005274C9"/>
    <w:rsid w:val="00536CF0"/>
    <w:rsid w:val="00567396"/>
    <w:rsid w:val="00585444"/>
    <w:rsid w:val="0059151A"/>
    <w:rsid w:val="00593D2A"/>
    <w:rsid w:val="005A2A49"/>
    <w:rsid w:val="005A65DC"/>
    <w:rsid w:val="005B003B"/>
    <w:rsid w:val="005B6E07"/>
    <w:rsid w:val="005D7B35"/>
    <w:rsid w:val="005E5B91"/>
    <w:rsid w:val="00610FDF"/>
    <w:rsid w:val="00616A2D"/>
    <w:rsid w:val="00623BD5"/>
    <w:rsid w:val="0063245C"/>
    <w:rsid w:val="00640A76"/>
    <w:rsid w:val="006500EF"/>
    <w:rsid w:val="00695C5A"/>
    <w:rsid w:val="00696941"/>
    <w:rsid w:val="006A0193"/>
    <w:rsid w:val="006E5195"/>
    <w:rsid w:val="00702243"/>
    <w:rsid w:val="00704EB3"/>
    <w:rsid w:val="0070616C"/>
    <w:rsid w:val="00711480"/>
    <w:rsid w:val="00770B06"/>
    <w:rsid w:val="00770D05"/>
    <w:rsid w:val="007762A7"/>
    <w:rsid w:val="007764F9"/>
    <w:rsid w:val="007A198D"/>
    <w:rsid w:val="007A6040"/>
    <w:rsid w:val="007C4A9C"/>
    <w:rsid w:val="007C4EA6"/>
    <w:rsid w:val="007C7FA4"/>
    <w:rsid w:val="007D00BF"/>
    <w:rsid w:val="007D0B7F"/>
    <w:rsid w:val="007D35D6"/>
    <w:rsid w:val="007D45E1"/>
    <w:rsid w:val="0081144E"/>
    <w:rsid w:val="00845375"/>
    <w:rsid w:val="008627B4"/>
    <w:rsid w:val="00877EF6"/>
    <w:rsid w:val="00892CBF"/>
    <w:rsid w:val="00895EDA"/>
    <w:rsid w:val="008A4E68"/>
    <w:rsid w:val="008C431C"/>
    <w:rsid w:val="008D7296"/>
    <w:rsid w:val="008E5BCC"/>
    <w:rsid w:val="008F37F0"/>
    <w:rsid w:val="00904545"/>
    <w:rsid w:val="00925FF4"/>
    <w:rsid w:val="00934497"/>
    <w:rsid w:val="00947AE4"/>
    <w:rsid w:val="00963A0D"/>
    <w:rsid w:val="009739FE"/>
    <w:rsid w:val="00997905"/>
    <w:rsid w:val="009B3A81"/>
    <w:rsid w:val="009D0C15"/>
    <w:rsid w:val="009D2986"/>
    <w:rsid w:val="009F2CBF"/>
    <w:rsid w:val="009F6EA1"/>
    <w:rsid w:val="009F7DF1"/>
    <w:rsid w:val="00A00C36"/>
    <w:rsid w:val="00A04BB2"/>
    <w:rsid w:val="00A05664"/>
    <w:rsid w:val="00A41A3D"/>
    <w:rsid w:val="00A542C7"/>
    <w:rsid w:val="00A64006"/>
    <w:rsid w:val="00AA5989"/>
    <w:rsid w:val="00AB7A25"/>
    <w:rsid w:val="00AC30B1"/>
    <w:rsid w:val="00B03D3F"/>
    <w:rsid w:val="00B10A2A"/>
    <w:rsid w:val="00B15059"/>
    <w:rsid w:val="00B46270"/>
    <w:rsid w:val="00B70BE3"/>
    <w:rsid w:val="00B71407"/>
    <w:rsid w:val="00B773F1"/>
    <w:rsid w:val="00B866F1"/>
    <w:rsid w:val="00BA2451"/>
    <w:rsid w:val="00BB464A"/>
    <w:rsid w:val="00BB500D"/>
    <w:rsid w:val="00BC31EB"/>
    <w:rsid w:val="00BD08A9"/>
    <w:rsid w:val="00BD42FE"/>
    <w:rsid w:val="00BE0EF8"/>
    <w:rsid w:val="00BE48AF"/>
    <w:rsid w:val="00BE5416"/>
    <w:rsid w:val="00C07657"/>
    <w:rsid w:val="00C07EFD"/>
    <w:rsid w:val="00C32DA9"/>
    <w:rsid w:val="00C54B5B"/>
    <w:rsid w:val="00C73CEB"/>
    <w:rsid w:val="00C91234"/>
    <w:rsid w:val="00CA7DF6"/>
    <w:rsid w:val="00CC12BB"/>
    <w:rsid w:val="00D12EDF"/>
    <w:rsid w:val="00D1690D"/>
    <w:rsid w:val="00D1766C"/>
    <w:rsid w:val="00D30ADD"/>
    <w:rsid w:val="00D3250D"/>
    <w:rsid w:val="00D4410D"/>
    <w:rsid w:val="00D9476A"/>
    <w:rsid w:val="00D9507A"/>
    <w:rsid w:val="00DB63A2"/>
    <w:rsid w:val="00DE1614"/>
    <w:rsid w:val="00DF1564"/>
    <w:rsid w:val="00E16F32"/>
    <w:rsid w:val="00E20676"/>
    <w:rsid w:val="00E21D4A"/>
    <w:rsid w:val="00E27826"/>
    <w:rsid w:val="00E27FEF"/>
    <w:rsid w:val="00E56749"/>
    <w:rsid w:val="00E649B9"/>
    <w:rsid w:val="00E76994"/>
    <w:rsid w:val="00E812FF"/>
    <w:rsid w:val="00EB7B6B"/>
    <w:rsid w:val="00ED61D3"/>
    <w:rsid w:val="00EF397C"/>
    <w:rsid w:val="00F04830"/>
    <w:rsid w:val="00F13BAC"/>
    <w:rsid w:val="00F13EC0"/>
    <w:rsid w:val="00F3798F"/>
    <w:rsid w:val="00F402BE"/>
    <w:rsid w:val="00F439CA"/>
    <w:rsid w:val="00F55199"/>
    <w:rsid w:val="00F62E06"/>
    <w:rsid w:val="00F87C24"/>
    <w:rsid w:val="00FA217E"/>
    <w:rsid w:val="00FC6B6C"/>
    <w:rsid w:val="00FD6D31"/>
    <w:rsid w:val="00FE0E25"/>
    <w:rsid w:val="00FE27D6"/>
    <w:rsid w:val="00FE3B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124632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12463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1</Pages>
  <Words>56</Words>
  <Characters>32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gie Siefken</dc:creator>
  <cp:lastModifiedBy>Angie Siefken</cp:lastModifiedBy>
  <cp:revision>3</cp:revision>
  <dcterms:created xsi:type="dcterms:W3CDTF">2017-02-27T13:57:00Z</dcterms:created>
  <dcterms:modified xsi:type="dcterms:W3CDTF">2017-03-01T14:31:00Z</dcterms:modified>
</cp:coreProperties>
</file>